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a6e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2145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9963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3:21:58Z</dcterms:created>
  <dcterms:modified xsi:type="dcterms:W3CDTF">2022-05-09T13:21:58Z</dcterms:modified>
</cp:coreProperties>
</file>